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ECE72C" w14:textId="50BC3CE1" w:rsidR="00CC72D1" w:rsidRPr="00094ACA" w:rsidRDefault="00CC72D1" w:rsidP="004F6774">
      <w:pPr>
        <w:jc w:val="right"/>
        <w:rPr>
          <w:rFonts w:cstheme="minorHAnsi"/>
        </w:rPr>
      </w:pPr>
      <w:r w:rsidRPr="00094ACA">
        <w:rPr>
          <w:rFonts w:cstheme="minorHAnsi"/>
        </w:rPr>
        <w:t xml:space="preserve">Warszawa, </w:t>
      </w:r>
      <w:r w:rsidR="006D3122">
        <w:rPr>
          <w:rFonts w:cstheme="minorHAnsi"/>
        </w:rPr>
        <w:t>28</w:t>
      </w:r>
      <w:r w:rsidR="004763E5">
        <w:rPr>
          <w:rFonts w:cstheme="minorHAnsi"/>
        </w:rPr>
        <w:t xml:space="preserve"> sierpnia 2025 r.</w:t>
      </w:r>
    </w:p>
    <w:p w14:paraId="5E5260CD" w14:textId="77777777" w:rsidR="00513D9D" w:rsidRPr="00094ACA" w:rsidRDefault="00513D9D" w:rsidP="00513D9D">
      <w:pPr>
        <w:spacing w:after="80"/>
        <w:jc w:val="both"/>
        <w:rPr>
          <w:rFonts w:eastAsia="FangSong_GB2312" w:cstheme="minorHAnsi"/>
          <w:b/>
          <w:bCs/>
          <w:color w:val="1F4E79" w:themeColor="accent5" w:themeShade="80"/>
          <w:kern w:val="0"/>
          <w14:ligatures w14:val="none"/>
        </w:rPr>
      </w:pPr>
    </w:p>
    <w:p w14:paraId="75D7C2AC" w14:textId="77777777" w:rsidR="00513D9D" w:rsidRPr="00094ACA" w:rsidRDefault="00513D9D" w:rsidP="00513D9D">
      <w:pPr>
        <w:spacing w:after="80"/>
        <w:jc w:val="both"/>
        <w:rPr>
          <w:rFonts w:eastAsia="FangSong_GB2312" w:cstheme="minorHAnsi"/>
          <w:b/>
          <w:bCs/>
          <w:color w:val="1F4E79" w:themeColor="accent5" w:themeShade="80"/>
          <w:kern w:val="0"/>
          <w14:ligatures w14:val="none"/>
        </w:rPr>
      </w:pPr>
    </w:p>
    <w:p w14:paraId="40F36A8A" w14:textId="02912853" w:rsidR="00513D9D" w:rsidRPr="00094ACA" w:rsidRDefault="004763E5" w:rsidP="004F6774">
      <w:pPr>
        <w:spacing w:after="80"/>
        <w:jc w:val="center"/>
        <w:rPr>
          <w:rFonts w:eastAsia="FangSong_GB2312" w:cstheme="minorHAnsi"/>
          <w:b/>
          <w:bCs/>
          <w:color w:val="1F4E79" w:themeColor="accent5" w:themeShade="80"/>
          <w:kern w:val="0"/>
          <w14:ligatures w14:val="none"/>
        </w:rPr>
      </w:pPr>
      <w:r>
        <w:rPr>
          <w:rFonts w:eastAsia="FangSong_GB2312" w:cstheme="minorHAnsi"/>
          <w:b/>
          <w:bCs/>
          <w:color w:val="1F4E79" w:themeColor="accent5" w:themeShade="80"/>
          <w:kern w:val="0"/>
          <w14:ligatures w14:val="none"/>
        </w:rPr>
        <w:t>Odpowiedź na zapytani</w:t>
      </w:r>
      <w:r w:rsidR="006D3122">
        <w:rPr>
          <w:rFonts w:eastAsia="FangSong_GB2312" w:cstheme="minorHAnsi"/>
          <w:b/>
          <w:bCs/>
          <w:color w:val="1F4E79" w:themeColor="accent5" w:themeShade="80"/>
          <w:kern w:val="0"/>
          <w14:ligatures w14:val="none"/>
        </w:rPr>
        <w:t>a</w:t>
      </w:r>
      <w:r>
        <w:rPr>
          <w:rFonts w:eastAsia="FangSong_GB2312" w:cstheme="minorHAnsi"/>
          <w:b/>
          <w:bCs/>
          <w:color w:val="1F4E79" w:themeColor="accent5" w:themeShade="80"/>
          <w:kern w:val="0"/>
          <w14:ligatures w14:val="none"/>
        </w:rPr>
        <w:t xml:space="preserve"> dotyczące rozeznania rynku dotyczącego przygotowania ekspertyzy </w:t>
      </w:r>
      <w:r w:rsidRPr="004763E5">
        <w:rPr>
          <w:rFonts w:eastAsia="FangSong_GB2312" w:cstheme="minorHAnsi"/>
          <w:b/>
          <w:bCs/>
          <w:color w:val="1F4E79" w:themeColor="accent5" w:themeShade="80"/>
          <w:kern w:val="0"/>
          <w14:ligatures w14:val="none"/>
        </w:rPr>
        <w:t>„Egzekwowanie obowiązków wynikających z dyrektywy Parlamentu Europejskiego i Rady (UE) 2024/1760 przez organy nadzoru - analiza w kontekście prawa polskiego i rozwiązań międzynarodowych”</w:t>
      </w:r>
    </w:p>
    <w:p w14:paraId="0654354D" w14:textId="300999D2" w:rsidR="006D3122" w:rsidRDefault="006D3122" w:rsidP="004763E5">
      <w:pPr>
        <w:pStyle w:val="NormalnyWeb"/>
        <w:spacing w:before="0" w:beforeAutospacing="0" w:after="120" w:afterAutospacing="0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Pytanie: </w:t>
      </w:r>
      <w:r w:rsidRPr="006D3122">
        <w:rPr>
          <w:rFonts w:asciiTheme="minorHAnsi" w:hAnsiTheme="minorHAnsi" w:cstheme="minorHAnsi"/>
          <w:sz w:val="22"/>
          <w:szCs w:val="22"/>
        </w:rPr>
        <w:t>Czy nadal możliwe jest złożenie oferty przez konsorcjum złożone z 2 podmiotów uprawnionych do składania oferty?</w:t>
      </w:r>
      <w:r w:rsidRPr="006D3122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</w:p>
    <w:p w14:paraId="3ABD0D80" w14:textId="600A1FB6" w:rsidR="006D3122" w:rsidRPr="006D3122" w:rsidRDefault="006D3122" w:rsidP="004763E5">
      <w:pPr>
        <w:pStyle w:val="NormalnyWeb"/>
        <w:spacing w:before="0" w:beforeAutospacing="0" w:after="120" w:afterAutospacing="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Odpowiedź: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A907EC">
        <w:rPr>
          <w:rFonts w:asciiTheme="minorHAnsi" w:hAnsiTheme="minorHAnsi" w:cstheme="minorHAnsi"/>
          <w:sz w:val="22"/>
          <w:szCs w:val="22"/>
        </w:rPr>
        <w:t>Tak.</w:t>
      </w:r>
    </w:p>
    <w:p w14:paraId="7D12CA61" w14:textId="452D9CC2" w:rsidR="004763E5" w:rsidRPr="006D3122" w:rsidRDefault="004763E5" w:rsidP="004763E5">
      <w:pPr>
        <w:pStyle w:val="NormalnyWeb"/>
        <w:spacing w:before="0" w:beforeAutospacing="0" w:after="120" w:afterAutospacing="0"/>
        <w:rPr>
          <w:rFonts w:asciiTheme="minorHAnsi" w:hAnsiTheme="minorHAnsi" w:cstheme="minorHAnsi"/>
          <w:sz w:val="22"/>
          <w:szCs w:val="22"/>
        </w:rPr>
      </w:pPr>
      <w:r w:rsidRPr="004763E5">
        <w:rPr>
          <w:rFonts w:asciiTheme="minorHAnsi" w:hAnsiTheme="minorHAnsi" w:cstheme="minorHAnsi"/>
          <w:b/>
          <w:bCs/>
          <w:sz w:val="22"/>
          <w:szCs w:val="22"/>
        </w:rPr>
        <w:t xml:space="preserve">Pytanie: </w:t>
      </w:r>
      <w:r w:rsidR="006D3122" w:rsidRPr="006D3122">
        <w:rPr>
          <w:rFonts w:asciiTheme="minorHAnsi" w:hAnsiTheme="minorHAnsi" w:cstheme="minorHAnsi"/>
          <w:sz w:val="22"/>
          <w:szCs w:val="22"/>
        </w:rPr>
        <w:t xml:space="preserve">Czy kwota przeznaczona na realizację nadal wynosi 130 000 zł netto? </w:t>
      </w:r>
    </w:p>
    <w:p w14:paraId="546AF79C" w14:textId="7246EE24" w:rsidR="004763E5" w:rsidRDefault="004763E5" w:rsidP="004763E5">
      <w:pPr>
        <w:pStyle w:val="NormalnyWeb"/>
        <w:spacing w:before="0" w:beforeAutospacing="0" w:after="120" w:afterAutospacing="0"/>
        <w:rPr>
          <w:rFonts w:asciiTheme="minorHAnsi" w:hAnsiTheme="minorHAnsi" w:cstheme="minorHAnsi"/>
          <w:sz w:val="22"/>
          <w:szCs w:val="22"/>
        </w:rPr>
      </w:pPr>
      <w:r w:rsidRPr="004763E5">
        <w:rPr>
          <w:rFonts w:asciiTheme="minorHAnsi" w:hAnsiTheme="minorHAnsi" w:cstheme="minorHAnsi"/>
          <w:b/>
          <w:bCs/>
          <w:sz w:val="22"/>
          <w:szCs w:val="22"/>
        </w:rPr>
        <w:t xml:space="preserve">Odpowiedź: </w:t>
      </w:r>
      <w:r w:rsidRPr="004763E5">
        <w:rPr>
          <w:rFonts w:asciiTheme="minorHAnsi" w:hAnsiTheme="minorHAnsi" w:cstheme="minorHAnsi"/>
          <w:sz w:val="22"/>
          <w:szCs w:val="22"/>
        </w:rPr>
        <w:t>Zamówienie będzie realizowane z wyłączeniem ustawy o zamówieniach publicznych na podstawie art. 2 ust 1 pkt 1 ustawy (Dz. U. 2021 poz. 1129).</w:t>
      </w:r>
      <w:r>
        <w:rPr>
          <w:rFonts w:asciiTheme="minorHAnsi" w:hAnsiTheme="minorHAnsi" w:cstheme="minorHAnsi"/>
          <w:sz w:val="22"/>
          <w:szCs w:val="22"/>
        </w:rPr>
        <w:t xml:space="preserve"> Oznacza to, że maksymalna kwota zaproponowana przez oferenta w ramach rozeznania rynku dla wskazanej w zapytaniu ekspertyzy powinna być niższa niż 130 tys. złotych netto.</w:t>
      </w:r>
    </w:p>
    <w:p w14:paraId="14D29C08" w14:textId="3C2F458A" w:rsidR="006D3122" w:rsidRDefault="006D3122" w:rsidP="004763E5">
      <w:pPr>
        <w:pStyle w:val="NormalnyWeb"/>
        <w:spacing w:before="0" w:beforeAutospacing="0" w:after="120" w:afterAutospacing="0"/>
        <w:rPr>
          <w:rFonts w:asciiTheme="minorHAnsi" w:hAnsiTheme="minorHAnsi" w:cstheme="minorHAnsi"/>
          <w:sz w:val="22"/>
          <w:szCs w:val="22"/>
        </w:rPr>
      </w:pPr>
      <w:r w:rsidRPr="006D3122">
        <w:rPr>
          <w:rFonts w:asciiTheme="minorHAnsi" w:hAnsiTheme="minorHAnsi" w:cstheme="minorHAnsi"/>
          <w:b/>
          <w:bCs/>
          <w:sz w:val="22"/>
          <w:szCs w:val="22"/>
        </w:rPr>
        <w:t>Pytanie: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6D3122">
        <w:rPr>
          <w:rFonts w:asciiTheme="minorHAnsi" w:hAnsiTheme="minorHAnsi" w:cstheme="minorHAnsi"/>
          <w:sz w:val="22"/>
          <w:szCs w:val="22"/>
        </w:rPr>
        <w:t xml:space="preserve">Prosimy o doprecyzowanie sposobu podania informacji w </w:t>
      </w:r>
      <w:r w:rsidRPr="006D3122">
        <w:rPr>
          <w:rFonts w:asciiTheme="minorHAnsi" w:hAnsiTheme="minorHAnsi" w:cstheme="minorHAnsi"/>
          <w:sz w:val="22"/>
          <w:szCs w:val="22"/>
        </w:rPr>
        <w:t>ostatniej</w:t>
      </w:r>
      <w:r w:rsidRPr="006D3122">
        <w:rPr>
          <w:rFonts w:asciiTheme="minorHAnsi" w:hAnsiTheme="minorHAnsi" w:cstheme="minorHAnsi"/>
          <w:sz w:val="22"/>
          <w:szCs w:val="22"/>
        </w:rPr>
        <w:t xml:space="preserve"> tabeli Formularza ofertowego. Czy w przypadku gdy lider lub członek zespołu (w załączonym przykładzie – członek zespołu nr 1) jest autorem/</w:t>
      </w:r>
      <w:proofErr w:type="spellStart"/>
      <w:r w:rsidRPr="006D3122">
        <w:rPr>
          <w:rFonts w:asciiTheme="minorHAnsi" w:hAnsiTheme="minorHAnsi" w:cstheme="minorHAnsi"/>
          <w:sz w:val="22"/>
          <w:szCs w:val="22"/>
        </w:rPr>
        <w:t>ką</w:t>
      </w:r>
      <w:proofErr w:type="spellEnd"/>
      <w:r w:rsidRPr="006D3122">
        <w:rPr>
          <w:rFonts w:asciiTheme="minorHAnsi" w:hAnsiTheme="minorHAnsi" w:cstheme="minorHAnsi"/>
          <w:sz w:val="22"/>
          <w:szCs w:val="22"/>
        </w:rPr>
        <w:t xml:space="preserve"> publikacji z różnych kategorii, czy należy każdorazowo wskazywać tę osobę w kolumnie pierwszej oraz dodawać pełny opis w kolumnie drugiej? Czy też należy w inny sposób podejść do prezentowania treści – tak aby nie powstało wrażenie, że członków zespołu jest więcej niż faktycznie będzie zgłoszonych. </w:t>
      </w:r>
    </w:p>
    <w:p w14:paraId="1F9630E7" w14:textId="4C7CF60E" w:rsidR="006D3122" w:rsidRPr="006D3122" w:rsidRDefault="006D3122" w:rsidP="004763E5">
      <w:pPr>
        <w:pStyle w:val="NormalnyWeb"/>
        <w:spacing w:before="0" w:beforeAutospacing="0" w:after="120" w:afterAutospacing="0"/>
        <w:rPr>
          <w:rFonts w:asciiTheme="minorHAnsi" w:hAnsiTheme="minorHAnsi" w:cstheme="minorHAnsi"/>
          <w:sz w:val="22"/>
          <w:szCs w:val="22"/>
        </w:rPr>
      </w:pPr>
      <w:r w:rsidRPr="006D3122">
        <w:rPr>
          <w:rFonts w:asciiTheme="minorHAnsi" w:hAnsiTheme="minorHAnsi" w:cstheme="minorHAnsi"/>
          <w:b/>
          <w:bCs/>
          <w:sz w:val="22"/>
          <w:szCs w:val="22"/>
        </w:rPr>
        <w:t xml:space="preserve">Odpowiedź: </w:t>
      </w:r>
      <w:r>
        <w:rPr>
          <w:rFonts w:asciiTheme="minorHAnsi" w:hAnsiTheme="minorHAnsi" w:cstheme="minorHAnsi"/>
          <w:sz w:val="22"/>
          <w:szCs w:val="22"/>
        </w:rPr>
        <w:t>Członkowie zespołu mogą być wskazani jako autorzy publikacji w różnych kategoriach. Pełny opis członka zespołu wystarczy wskazać w pierwszej kolumnie w której został wymieniony. Dla kolejnych kategorii wystarczy wpisanie imienia i nazwiska członka zespołu jako autora publikacji.</w:t>
      </w:r>
    </w:p>
    <w:p w14:paraId="7BF8D000" w14:textId="384DE689" w:rsidR="00513D9D" w:rsidRPr="004763E5" w:rsidRDefault="00513D9D" w:rsidP="004763E5">
      <w:pPr>
        <w:pStyle w:val="NormalnyWeb"/>
        <w:spacing w:before="0" w:beforeAutospacing="0" w:after="120" w:afterAutospacing="0"/>
        <w:rPr>
          <w:rFonts w:asciiTheme="minorHAnsi" w:hAnsiTheme="minorHAnsi" w:cstheme="minorHAnsi"/>
          <w:sz w:val="22"/>
          <w:szCs w:val="22"/>
        </w:rPr>
      </w:pPr>
    </w:p>
    <w:sectPr w:rsidR="00513D9D" w:rsidRPr="004763E5" w:rsidSect="00C642DD">
      <w:headerReference w:type="default" r:id="rId8"/>
      <w:footerReference w:type="default" r:id="rId9"/>
      <w:pgSz w:w="11906" w:h="16838" w:code="9"/>
      <w:pgMar w:top="1304" w:right="1418" w:bottom="130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7F9FC9" w14:textId="77777777" w:rsidR="00641712" w:rsidRDefault="00641712" w:rsidP="00E6046F">
      <w:pPr>
        <w:spacing w:after="0" w:line="240" w:lineRule="auto"/>
      </w:pPr>
      <w:r>
        <w:separator/>
      </w:r>
    </w:p>
  </w:endnote>
  <w:endnote w:type="continuationSeparator" w:id="0">
    <w:p w14:paraId="0B11710A" w14:textId="77777777" w:rsidR="00641712" w:rsidRDefault="00641712" w:rsidP="00E604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FangSong_GB2312">
    <w:altName w:val="Microsoft YaHei"/>
    <w:charset w:val="86"/>
    <w:family w:val="modern"/>
    <w:pitch w:val="fixed"/>
    <w:sig w:usb0="00000001" w:usb1="080E0000" w:usb2="00000010" w:usb3="00000000" w:csb0="00040000" w:csb1="00000000"/>
  </w:font>
  <w:font w:name="Default Sans Serif">
    <w:altName w:val="Calibri"/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375527183"/>
      <w:docPartObj>
        <w:docPartGallery w:val="Page Numbers (Bottom of Page)"/>
        <w:docPartUnique/>
      </w:docPartObj>
    </w:sdtPr>
    <w:sdtContent>
      <w:p w14:paraId="282301F8" w14:textId="07F53D8A" w:rsidR="00451FDC" w:rsidRDefault="00451FDC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8464CF1" w14:textId="77777777" w:rsidR="00451FDC" w:rsidRDefault="00451FDC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4453B1" w14:textId="77777777" w:rsidR="00641712" w:rsidRDefault="00641712" w:rsidP="00E6046F">
      <w:pPr>
        <w:spacing w:after="0" w:line="240" w:lineRule="auto"/>
      </w:pPr>
      <w:r>
        <w:separator/>
      </w:r>
    </w:p>
  </w:footnote>
  <w:footnote w:type="continuationSeparator" w:id="0">
    <w:p w14:paraId="6F92017D" w14:textId="77777777" w:rsidR="00641712" w:rsidRDefault="00641712" w:rsidP="00E604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2965E2" w14:textId="246A02F8" w:rsidR="00E6046F" w:rsidRPr="007E06AC" w:rsidRDefault="00513D9D">
    <w:pPr>
      <w:pStyle w:val="Nagwek"/>
      <w:rPr>
        <w:rFonts w:ascii="Default Sans Serif" w:hAnsi="Default Sans Serif" w:cs="Default Sans Serif"/>
        <w:i/>
        <w:iCs/>
        <w:noProof/>
        <w:color w:val="000000"/>
        <w:sz w:val="20"/>
        <w:szCs w:val="20"/>
        <w:lang w:eastAsia="pl-PL"/>
      </w:rPr>
    </w:pPr>
    <w:r w:rsidRPr="007E06AC">
      <w:rPr>
        <w:rFonts w:ascii="Default Sans Serif" w:hAnsi="Default Sans Serif" w:cs="Default Sans Serif"/>
        <w:i/>
        <w:iCs/>
        <w:noProof/>
        <w:color w:val="000000"/>
        <w:sz w:val="20"/>
        <w:szCs w:val="20"/>
        <w:lang w:eastAsia="pl-PL"/>
      </w:rPr>
      <w:t>Ministerstwo Rozwoju i Technologii</w:t>
    </w:r>
  </w:p>
  <w:p w14:paraId="3F44655D" w14:textId="4FB7300F" w:rsidR="00513D9D" w:rsidRPr="007E06AC" w:rsidRDefault="00513D9D">
    <w:pPr>
      <w:pStyle w:val="Nagwek"/>
      <w:rPr>
        <w:i/>
        <w:iCs/>
      </w:rPr>
    </w:pPr>
    <w:r w:rsidRPr="007E06AC">
      <w:rPr>
        <w:rFonts w:ascii="Default Sans Serif" w:hAnsi="Default Sans Serif" w:cs="Default Sans Serif"/>
        <w:i/>
        <w:iCs/>
        <w:noProof/>
        <w:color w:val="000000"/>
        <w:sz w:val="20"/>
        <w:szCs w:val="20"/>
        <w:lang w:eastAsia="pl-PL"/>
      </w:rPr>
      <w:t>Departament Zrównoważonej Gospodarki</w:t>
    </w:r>
  </w:p>
  <w:p w14:paraId="1D6AF533" w14:textId="77777777" w:rsidR="00E6046F" w:rsidRPr="007E06AC" w:rsidRDefault="00E6046F">
    <w:pPr>
      <w:pStyle w:val="Nagwek"/>
      <w:rPr>
        <w:i/>
        <w:iC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E10C18"/>
    <w:multiLevelType w:val="hybridMultilevel"/>
    <w:tmpl w:val="5CC204BC"/>
    <w:lvl w:ilvl="0" w:tplc="01206D7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282C5E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471525"/>
    <w:multiLevelType w:val="multilevel"/>
    <w:tmpl w:val="B05C2C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A03B06"/>
    <w:multiLevelType w:val="hybridMultilevel"/>
    <w:tmpl w:val="4F025C9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C6133A"/>
    <w:multiLevelType w:val="hybridMultilevel"/>
    <w:tmpl w:val="841CA834"/>
    <w:lvl w:ilvl="0" w:tplc="04150005">
      <w:start w:val="1"/>
      <w:numFmt w:val="bullet"/>
      <w:lvlText w:val=""/>
      <w:lvlJc w:val="left"/>
      <w:pPr>
        <w:ind w:left="719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3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5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7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59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1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3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5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79" w:hanging="360"/>
      </w:pPr>
      <w:rPr>
        <w:rFonts w:ascii="Wingdings" w:hAnsi="Wingdings" w:hint="default"/>
      </w:rPr>
    </w:lvl>
  </w:abstractNum>
  <w:abstractNum w:abstractNumId="4" w15:restartNumberingAfterBreak="0">
    <w:nsid w:val="16336125"/>
    <w:multiLevelType w:val="hybridMultilevel"/>
    <w:tmpl w:val="3C4EEE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C52CB3"/>
    <w:multiLevelType w:val="hybridMultilevel"/>
    <w:tmpl w:val="478892D6"/>
    <w:lvl w:ilvl="0" w:tplc="AD2CF07C">
      <w:start w:val="1"/>
      <w:numFmt w:val="bullet"/>
      <w:lvlText w:val=""/>
      <w:lvlJc w:val="left"/>
      <w:pPr>
        <w:ind w:left="398" w:hanging="360"/>
      </w:pPr>
      <w:rPr>
        <w:rFonts w:ascii="Symbol" w:hAnsi="Symbol" w:hint="default"/>
        <w:color w:val="282C5E"/>
      </w:rPr>
    </w:lvl>
    <w:lvl w:ilvl="1" w:tplc="06FC64E8">
      <w:start w:val="1"/>
      <w:numFmt w:val="bullet"/>
      <w:lvlText w:val=""/>
      <w:lvlJc w:val="left"/>
      <w:pPr>
        <w:ind w:left="1118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183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5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7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9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1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3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58" w:hanging="360"/>
      </w:pPr>
      <w:rPr>
        <w:rFonts w:ascii="Wingdings" w:hAnsi="Wingdings" w:hint="default"/>
      </w:rPr>
    </w:lvl>
  </w:abstractNum>
  <w:abstractNum w:abstractNumId="6" w15:restartNumberingAfterBreak="0">
    <w:nsid w:val="20C30A63"/>
    <w:multiLevelType w:val="hybridMultilevel"/>
    <w:tmpl w:val="79A2A46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6FC64E8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042673"/>
    <w:multiLevelType w:val="hybridMultilevel"/>
    <w:tmpl w:val="AB86E57C"/>
    <w:lvl w:ilvl="0" w:tplc="2E9A20DC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DC4A73"/>
    <w:multiLevelType w:val="hybridMultilevel"/>
    <w:tmpl w:val="DFEAC826"/>
    <w:lvl w:ilvl="0" w:tplc="01206D7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282C5E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1001C5"/>
    <w:multiLevelType w:val="hybridMultilevel"/>
    <w:tmpl w:val="25D82332"/>
    <w:lvl w:ilvl="0" w:tplc="01206D7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282C5E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E024FF"/>
    <w:multiLevelType w:val="hybridMultilevel"/>
    <w:tmpl w:val="0F965A0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532733"/>
    <w:multiLevelType w:val="hybridMultilevel"/>
    <w:tmpl w:val="FF90D1D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866A5B"/>
    <w:multiLevelType w:val="hybridMultilevel"/>
    <w:tmpl w:val="5596D35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A76CE4"/>
    <w:multiLevelType w:val="hybridMultilevel"/>
    <w:tmpl w:val="18782FA6"/>
    <w:lvl w:ilvl="0" w:tplc="58D65B5E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Calibri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4F23115"/>
    <w:multiLevelType w:val="hybridMultilevel"/>
    <w:tmpl w:val="70C80672"/>
    <w:lvl w:ilvl="0" w:tplc="041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4B3315E6"/>
    <w:multiLevelType w:val="hybridMultilevel"/>
    <w:tmpl w:val="9874063C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CBA46D1"/>
    <w:multiLevelType w:val="hybridMultilevel"/>
    <w:tmpl w:val="531015C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E41C65"/>
    <w:multiLevelType w:val="hybridMultilevel"/>
    <w:tmpl w:val="FBE2B9A8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F3C64C0"/>
    <w:multiLevelType w:val="hybridMultilevel"/>
    <w:tmpl w:val="F0AEE12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76726A"/>
    <w:multiLevelType w:val="hybridMultilevel"/>
    <w:tmpl w:val="C3D674A0"/>
    <w:lvl w:ilvl="0" w:tplc="3376B0D0">
      <w:start w:val="1"/>
      <w:numFmt w:val="bullet"/>
      <w:pStyle w:val="BulletedList"/>
      <w:lvlText w:val="‒"/>
      <w:lvlJc w:val="left"/>
      <w:pPr>
        <w:ind w:left="680" w:hanging="340"/>
      </w:pPr>
      <w:rPr>
        <w:rFonts w:ascii="Calibri" w:hAnsi="Calibri" w:hint="default"/>
        <w:color w:val="4472C4" w:themeColor="accent1"/>
      </w:rPr>
    </w:lvl>
    <w:lvl w:ilvl="1" w:tplc="3DD45682">
      <w:start w:val="1"/>
      <w:numFmt w:val="bullet"/>
      <w:lvlText w:val="o"/>
      <w:lvlJc w:val="left"/>
      <w:pPr>
        <w:tabs>
          <w:tab w:val="num" w:pos="680"/>
        </w:tabs>
        <w:ind w:left="1021" w:hanging="341"/>
      </w:pPr>
      <w:rPr>
        <w:rFonts w:ascii="Courier New" w:hAnsi="Courier New" w:hint="default"/>
      </w:rPr>
    </w:lvl>
    <w:lvl w:ilvl="2" w:tplc="75A6C844">
      <w:start w:val="1"/>
      <w:numFmt w:val="bullet"/>
      <w:lvlText w:val="‒"/>
      <w:lvlJc w:val="left"/>
      <w:pPr>
        <w:tabs>
          <w:tab w:val="num" w:pos="1021"/>
        </w:tabs>
        <w:ind w:left="1361" w:hanging="340"/>
      </w:pPr>
      <w:rPr>
        <w:rFonts w:ascii="Calibri" w:hAnsi="Calibri" w:hint="default"/>
      </w:rPr>
    </w:lvl>
    <w:lvl w:ilvl="3" w:tplc="DDBC079E">
      <w:start w:val="1"/>
      <w:numFmt w:val="bullet"/>
      <w:lvlText w:val="‒"/>
      <w:lvlJc w:val="left"/>
      <w:pPr>
        <w:tabs>
          <w:tab w:val="num" w:pos="1361"/>
        </w:tabs>
        <w:ind w:left="1701" w:hanging="340"/>
      </w:pPr>
      <w:rPr>
        <w:rFonts w:ascii="Calibri" w:hAnsi="Calibri" w:hint="default"/>
      </w:rPr>
    </w:lvl>
    <w:lvl w:ilvl="4" w:tplc="FA7AE4F4">
      <w:start w:val="1"/>
      <w:numFmt w:val="bullet"/>
      <w:lvlText w:val="‒"/>
      <w:lvlJc w:val="left"/>
      <w:pPr>
        <w:tabs>
          <w:tab w:val="num" w:pos="1701"/>
        </w:tabs>
        <w:ind w:left="2041" w:hanging="340"/>
      </w:pPr>
      <w:rPr>
        <w:rFonts w:ascii="Calibri" w:hAnsi="Calibri" w:hint="default"/>
      </w:rPr>
    </w:lvl>
    <w:lvl w:ilvl="5" w:tplc="04090005" w:tentative="1">
      <w:start w:val="1"/>
      <w:numFmt w:val="bullet"/>
      <w:lvlText w:val=""/>
      <w:lvlJc w:val="left"/>
      <w:pPr>
        <w:ind w:left="47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4" w:hanging="360"/>
      </w:pPr>
      <w:rPr>
        <w:rFonts w:ascii="Wingdings" w:hAnsi="Wingdings" w:hint="default"/>
      </w:rPr>
    </w:lvl>
  </w:abstractNum>
  <w:abstractNum w:abstractNumId="20" w15:restartNumberingAfterBreak="0">
    <w:nsid w:val="5A0258AB"/>
    <w:multiLevelType w:val="hybridMultilevel"/>
    <w:tmpl w:val="E2D6CE36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21" w15:restartNumberingAfterBreak="0">
    <w:nsid w:val="5B115C44"/>
    <w:multiLevelType w:val="hybridMultilevel"/>
    <w:tmpl w:val="C158D20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9769BE"/>
    <w:multiLevelType w:val="hybridMultilevel"/>
    <w:tmpl w:val="C17E870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EF1964"/>
    <w:multiLevelType w:val="hybridMultilevel"/>
    <w:tmpl w:val="2F16D830"/>
    <w:lvl w:ilvl="0" w:tplc="796E07C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628FC5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DA4311E"/>
    <w:multiLevelType w:val="hybridMultilevel"/>
    <w:tmpl w:val="0E6C9CF4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CAF4112"/>
    <w:multiLevelType w:val="hybridMultilevel"/>
    <w:tmpl w:val="1F6CD08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F1016B9"/>
    <w:multiLevelType w:val="hybridMultilevel"/>
    <w:tmpl w:val="E9062F74"/>
    <w:lvl w:ilvl="0" w:tplc="01206D7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282C5E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1F92044"/>
    <w:multiLevelType w:val="hybridMultilevel"/>
    <w:tmpl w:val="7EF62E58"/>
    <w:lvl w:ilvl="0" w:tplc="04150015">
      <w:start w:val="1"/>
      <w:numFmt w:val="upperLetter"/>
      <w:lvlText w:val="%1."/>
      <w:lvlJc w:val="left"/>
      <w:pPr>
        <w:ind w:left="720" w:hanging="360"/>
      </w:pPr>
    </w:lvl>
    <w:lvl w:ilvl="1" w:tplc="622A50E6">
      <w:start w:val="1"/>
      <w:numFmt w:val="decimal"/>
      <w:lvlText w:val="%2)"/>
      <w:lvlJc w:val="left"/>
      <w:pPr>
        <w:ind w:left="1440" w:hanging="360"/>
      </w:pPr>
      <w:rPr>
        <w:color w:val="000000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276772E"/>
    <w:multiLevelType w:val="hybridMultilevel"/>
    <w:tmpl w:val="DC82FDD0"/>
    <w:lvl w:ilvl="0" w:tplc="796E07C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628FC5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DA44890"/>
    <w:multiLevelType w:val="multilevel"/>
    <w:tmpl w:val="F83E05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25808955">
    <w:abstractNumId w:val="18"/>
  </w:num>
  <w:num w:numId="2" w16cid:durableId="954676982">
    <w:abstractNumId w:val="11"/>
  </w:num>
  <w:num w:numId="3" w16cid:durableId="557546002">
    <w:abstractNumId w:val="24"/>
  </w:num>
  <w:num w:numId="4" w16cid:durableId="354427793">
    <w:abstractNumId w:val="2"/>
  </w:num>
  <w:num w:numId="5" w16cid:durableId="202663537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943225337">
    <w:abstractNumId w:val="19"/>
  </w:num>
  <w:num w:numId="7" w16cid:durableId="1935430843">
    <w:abstractNumId w:val="20"/>
  </w:num>
  <w:num w:numId="8" w16cid:durableId="69087457">
    <w:abstractNumId w:val="13"/>
  </w:num>
  <w:num w:numId="9" w16cid:durableId="604651652">
    <w:abstractNumId w:val="6"/>
  </w:num>
  <w:num w:numId="10" w16cid:durableId="941189141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3751284">
    <w:abstractNumId w:val="27"/>
  </w:num>
  <w:num w:numId="12" w16cid:durableId="1208030122">
    <w:abstractNumId w:val="23"/>
  </w:num>
  <w:num w:numId="13" w16cid:durableId="1768887424">
    <w:abstractNumId w:val="7"/>
  </w:num>
  <w:num w:numId="14" w16cid:durableId="177648528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869173195">
    <w:abstractNumId w:val="3"/>
  </w:num>
  <w:num w:numId="16" w16cid:durableId="85631034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44071248">
    <w:abstractNumId w:val="8"/>
  </w:num>
  <w:num w:numId="18" w16cid:durableId="933055556">
    <w:abstractNumId w:val="1"/>
  </w:num>
  <w:num w:numId="19" w16cid:durableId="589892901">
    <w:abstractNumId w:val="0"/>
  </w:num>
  <w:num w:numId="20" w16cid:durableId="987058068">
    <w:abstractNumId w:val="12"/>
  </w:num>
  <w:num w:numId="21" w16cid:durableId="525413526">
    <w:abstractNumId w:val="9"/>
  </w:num>
  <w:num w:numId="22" w16cid:durableId="761489553">
    <w:abstractNumId w:val="25"/>
  </w:num>
  <w:num w:numId="23" w16cid:durableId="100878910">
    <w:abstractNumId w:val="26"/>
  </w:num>
  <w:num w:numId="24" w16cid:durableId="922882403">
    <w:abstractNumId w:val="14"/>
  </w:num>
  <w:num w:numId="25" w16cid:durableId="1198470106">
    <w:abstractNumId w:val="15"/>
  </w:num>
  <w:num w:numId="26" w16cid:durableId="51681822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85929968">
    <w:abstractNumId w:val="17"/>
  </w:num>
  <w:num w:numId="28" w16cid:durableId="2022048656">
    <w:abstractNumId w:val="16"/>
  </w:num>
  <w:num w:numId="29" w16cid:durableId="967666633">
    <w:abstractNumId w:val="4"/>
  </w:num>
  <w:num w:numId="30" w16cid:durableId="1139037607">
    <w:abstractNumId w:val="28"/>
  </w:num>
  <w:num w:numId="31" w16cid:durableId="1016425490">
    <w:abstractNumId w:val="10"/>
  </w:num>
  <w:num w:numId="32" w16cid:durableId="214509452">
    <w:abstractNumId w:val="5"/>
  </w:num>
  <w:num w:numId="33" w16cid:durableId="2026712661">
    <w:abstractNumId w:val="29"/>
  </w:num>
  <w:num w:numId="34" w16cid:durableId="1330015147">
    <w:abstractNumId w:val="21"/>
  </w:num>
  <w:num w:numId="35" w16cid:durableId="1288388019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doNotDisplayPageBoundaries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Q0MjI2NjUzMrW0sDBU0lEKTi0uzszPAykwrgUAFscyHCwAAAA="/>
  </w:docVars>
  <w:rsids>
    <w:rsidRoot w:val="00296BD1"/>
    <w:rsid w:val="000000F8"/>
    <w:rsid w:val="000077BA"/>
    <w:rsid w:val="0001208F"/>
    <w:rsid w:val="00013B55"/>
    <w:rsid w:val="000153D3"/>
    <w:rsid w:val="0001676C"/>
    <w:rsid w:val="000276E8"/>
    <w:rsid w:val="00036844"/>
    <w:rsid w:val="00040D89"/>
    <w:rsid w:val="000416C6"/>
    <w:rsid w:val="000606F4"/>
    <w:rsid w:val="0006109B"/>
    <w:rsid w:val="00071AC2"/>
    <w:rsid w:val="000731E8"/>
    <w:rsid w:val="000738BD"/>
    <w:rsid w:val="00090A88"/>
    <w:rsid w:val="0009254C"/>
    <w:rsid w:val="00093830"/>
    <w:rsid w:val="00094ACA"/>
    <w:rsid w:val="000A58C9"/>
    <w:rsid w:val="000A69A5"/>
    <w:rsid w:val="000B625B"/>
    <w:rsid w:val="000B7CB9"/>
    <w:rsid w:val="000C0BAD"/>
    <w:rsid w:val="000C367C"/>
    <w:rsid w:val="000D28EF"/>
    <w:rsid w:val="000D5C04"/>
    <w:rsid w:val="000F4E5A"/>
    <w:rsid w:val="00100511"/>
    <w:rsid w:val="00101BBC"/>
    <w:rsid w:val="001045E5"/>
    <w:rsid w:val="00104A33"/>
    <w:rsid w:val="00104AFE"/>
    <w:rsid w:val="00112B14"/>
    <w:rsid w:val="00116634"/>
    <w:rsid w:val="00122145"/>
    <w:rsid w:val="001300D5"/>
    <w:rsid w:val="00145E3C"/>
    <w:rsid w:val="00147938"/>
    <w:rsid w:val="00151F67"/>
    <w:rsid w:val="001557D2"/>
    <w:rsid w:val="00163C99"/>
    <w:rsid w:val="001673FF"/>
    <w:rsid w:val="001700C5"/>
    <w:rsid w:val="001706BB"/>
    <w:rsid w:val="00175202"/>
    <w:rsid w:val="001C02BE"/>
    <w:rsid w:val="001C2F00"/>
    <w:rsid w:val="001D4F05"/>
    <w:rsid w:val="001D5758"/>
    <w:rsid w:val="001E142A"/>
    <w:rsid w:val="001E7C9D"/>
    <w:rsid w:val="001F6CF7"/>
    <w:rsid w:val="002070BF"/>
    <w:rsid w:val="00216E7A"/>
    <w:rsid w:val="002233A9"/>
    <w:rsid w:val="002303CC"/>
    <w:rsid w:val="00236424"/>
    <w:rsid w:val="00237E9E"/>
    <w:rsid w:val="00244815"/>
    <w:rsid w:val="002454C1"/>
    <w:rsid w:val="002529FC"/>
    <w:rsid w:val="002544BE"/>
    <w:rsid w:val="0025777C"/>
    <w:rsid w:val="00273DF6"/>
    <w:rsid w:val="002745D0"/>
    <w:rsid w:val="00276372"/>
    <w:rsid w:val="00276A4A"/>
    <w:rsid w:val="00283E2F"/>
    <w:rsid w:val="0028473C"/>
    <w:rsid w:val="00294C33"/>
    <w:rsid w:val="0029545F"/>
    <w:rsid w:val="00296BD1"/>
    <w:rsid w:val="002A4DB8"/>
    <w:rsid w:val="002A6A41"/>
    <w:rsid w:val="002B7912"/>
    <w:rsid w:val="002C2ECE"/>
    <w:rsid w:val="002C4FF8"/>
    <w:rsid w:val="002C5096"/>
    <w:rsid w:val="002C7526"/>
    <w:rsid w:val="002D0080"/>
    <w:rsid w:val="002D2894"/>
    <w:rsid w:val="002D420F"/>
    <w:rsid w:val="002E15FD"/>
    <w:rsid w:val="002E16D5"/>
    <w:rsid w:val="002E17F3"/>
    <w:rsid w:val="002E4AC1"/>
    <w:rsid w:val="002E5D30"/>
    <w:rsid w:val="00300272"/>
    <w:rsid w:val="00306480"/>
    <w:rsid w:val="00316847"/>
    <w:rsid w:val="003304DE"/>
    <w:rsid w:val="00335FF5"/>
    <w:rsid w:val="00354F36"/>
    <w:rsid w:val="00366D5E"/>
    <w:rsid w:val="00374F64"/>
    <w:rsid w:val="0037554B"/>
    <w:rsid w:val="00385DB8"/>
    <w:rsid w:val="003909E2"/>
    <w:rsid w:val="0039122A"/>
    <w:rsid w:val="00394F73"/>
    <w:rsid w:val="0039782E"/>
    <w:rsid w:val="003A0D79"/>
    <w:rsid w:val="003A3CC6"/>
    <w:rsid w:val="003B0007"/>
    <w:rsid w:val="003B0202"/>
    <w:rsid w:val="003B0C40"/>
    <w:rsid w:val="003B34FD"/>
    <w:rsid w:val="003C3ABA"/>
    <w:rsid w:val="003D63C4"/>
    <w:rsid w:val="003D6AA3"/>
    <w:rsid w:val="003E0675"/>
    <w:rsid w:val="003E134A"/>
    <w:rsid w:val="003E2062"/>
    <w:rsid w:val="003E7DA4"/>
    <w:rsid w:val="003F7FFA"/>
    <w:rsid w:val="004030F0"/>
    <w:rsid w:val="004114B1"/>
    <w:rsid w:val="0041421B"/>
    <w:rsid w:val="00422194"/>
    <w:rsid w:val="00422FBC"/>
    <w:rsid w:val="00430A29"/>
    <w:rsid w:val="0043380F"/>
    <w:rsid w:val="00433CB0"/>
    <w:rsid w:val="00435BED"/>
    <w:rsid w:val="00442A88"/>
    <w:rsid w:val="00451FDC"/>
    <w:rsid w:val="004555CF"/>
    <w:rsid w:val="004763E5"/>
    <w:rsid w:val="0047777A"/>
    <w:rsid w:val="00484C56"/>
    <w:rsid w:val="004A2D26"/>
    <w:rsid w:val="004A50B5"/>
    <w:rsid w:val="004A6B54"/>
    <w:rsid w:val="004A6BC7"/>
    <w:rsid w:val="004B1B80"/>
    <w:rsid w:val="004C07FA"/>
    <w:rsid w:val="004E6FEE"/>
    <w:rsid w:val="004F3799"/>
    <w:rsid w:val="004F6774"/>
    <w:rsid w:val="005078D8"/>
    <w:rsid w:val="00511E61"/>
    <w:rsid w:val="00513D9D"/>
    <w:rsid w:val="00520B46"/>
    <w:rsid w:val="005308BB"/>
    <w:rsid w:val="00534ADE"/>
    <w:rsid w:val="00547B72"/>
    <w:rsid w:val="00551EA8"/>
    <w:rsid w:val="00580BC8"/>
    <w:rsid w:val="005813CD"/>
    <w:rsid w:val="005855C5"/>
    <w:rsid w:val="005922E4"/>
    <w:rsid w:val="005A2496"/>
    <w:rsid w:val="005A65D9"/>
    <w:rsid w:val="005B43B5"/>
    <w:rsid w:val="005B5931"/>
    <w:rsid w:val="005C529B"/>
    <w:rsid w:val="005C5F26"/>
    <w:rsid w:val="005D1EAE"/>
    <w:rsid w:val="005E6F73"/>
    <w:rsid w:val="0061358C"/>
    <w:rsid w:val="0061478E"/>
    <w:rsid w:val="00630FFA"/>
    <w:rsid w:val="00637216"/>
    <w:rsid w:val="00637743"/>
    <w:rsid w:val="00641712"/>
    <w:rsid w:val="00644B98"/>
    <w:rsid w:val="00645C4D"/>
    <w:rsid w:val="006467F4"/>
    <w:rsid w:val="00653933"/>
    <w:rsid w:val="006627FB"/>
    <w:rsid w:val="00664C0E"/>
    <w:rsid w:val="00676F79"/>
    <w:rsid w:val="006839B5"/>
    <w:rsid w:val="0069435D"/>
    <w:rsid w:val="006C5741"/>
    <w:rsid w:val="006D1AAD"/>
    <w:rsid w:val="006D3122"/>
    <w:rsid w:val="006E314E"/>
    <w:rsid w:val="007013BB"/>
    <w:rsid w:val="007115B8"/>
    <w:rsid w:val="00722908"/>
    <w:rsid w:val="007241B7"/>
    <w:rsid w:val="00725462"/>
    <w:rsid w:val="00732CBC"/>
    <w:rsid w:val="00733772"/>
    <w:rsid w:val="0075210D"/>
    <w:rsid w:val="00752F11"/>
    <w:rsid w:val="00754427"/>
    <w:rsid w:val="00762F46"/>
    <w:rsid w:val="0076515C"/>
    <w:rsid w:val="00775CE8"/>
    <w:rsid w:val="00776F41"/>
    <w:rsid w:val="00784181"/>
    <w:rsid w:val="00787E3D"/>
    <w:rsid w:val="007917D3"/>
    <w:rsid w:val="00793591"/>
    <w:rsid w:val="007A3665"/>
    <w:rsid w:val="007B57BC"/>
    <w:rsid w:val="007C186E"/>
    <w:rsid w:val="007C25A8"/>
    <w:rsid w:val="007C6E87"/>
    <w:rsid w:val="007D052B"/>
    <w:rsid w:val="007D4253"/>
    <w:rsid w:val="007E06AC"/>
    <w:rsid w:val="007E4CF8"/>
    <w:rsid w:val="007F2137"/>
    <w:rsid w:val="007F6CED"/>
    <w:rsid w:val="00806E62"/>
    <w:rsid w:val="00807400"/>
    <w:rsid w:val="00820299"/>
    <w:rsid w:val="00821771"/>
    <w:rsid w:val="00825A7F"/>
    <w:rsid w:val="0082758F"/>
    <w:rsid w:val="00844179"/>
    <w:rsid w:val="0084496F"/>
    <w:rsid w:val="008460CA"/>
    <w:rsid w:val="008473E9"/>
    <w:rsid w:val="00854F79"/>
    <w:rsid w:val="008600E4"/>
    <w:rsid w:val="008601A0"/>
    <w:rsid w:val="00861338"/>
    <w:rsid w:val="00865D8D"/>
    <w:rsid w:val="00875EFC"/>
    <w:rsid w:val="00883BE1"/>
    <w:rsid w:val="008A139F"/>
    <w:rsid w:val="008A1F41"/>
    <w:rsid w:val="008A62E6"/>
    <w:rsid w:val="008B145B"/>
    <w:rsid w:val="008B3C2C"/>
    <w:rsid w:val="008B524E"/>
    <w:rsid w:val="008C0BC8"/>
    <w:rsid w:val="008C4AB0"/>
    <w:rsid w:val="008C6002"/>
    <w:rsid w:val="008D2F68"/>
    <w:rsid w:val="008D4FBB"/>
    <w:rsid w:val="008D729E"/>
    <w:rsid w:val="008E33DD"/>
    <w:rsid w:val="008E7910"/>
    <w:rsid w:val="008E79FE"/>
    <w:rsid w:val="008F63D3"/>
    <w:rsid w:val="008F66D2"/>
    <w:rsid w:val="008F6EAE"/>
    <w:rsid w:val="00900D49"/>
    <w:rsid w:val="00903278"/>
    <w:rsid w:val="0090676A"/>
    <w:rsid w:val="009112AC"/>
    <w:rsid w:val="00912CBB"/>
    <w:rsid w:val="00914AFC"/>
    <w:rsid w:val="00920B58"/>
    <w:rsid w:val="00943412"/>
    <w:rsid w:val="0094635C"/>
    <w:rsid w:val="0095617E"/>
    <w:rsid w:val="00960A91"/>
    <w:rsid w:val="009628B1"/>
    <w:rsid w:val="009765C5"/>
    <w:rsid w:val="009935A8"/>
    <w:rsid w:val="00994052"/>
    <w:rsid w:val="0099771E"/>
    <w:rsid w:val="009A25D0"/>
    <w:rsid w:val="009A6265"/>
    <w:rsid w:val="009B65A0"/>
    <w:rsid w:val="009C68C5"/>
    <w:rsid w:val="009C7E49"/>
    <w:rsid w:val="009D3339"/>
    <w:rsid w:val="009D5A52"/>
    <w:rsid w:val="009E3DDA"/>
    <w:rsid w:val="009E3E86"/>
    <w:rsid w:val="009E59A0"/>
    <w:rsid w:val="009E7C85"/>
    <w:rsid w:val="009F7007"/>
    <w:rsid w:val="00A03D1A"/>
    <w:rsid w:val="00A11A47"/>
    <w:rsid w:val="00A121BC"/>
    <w:rsid w:val="00A1779F"/>
    <w:rsid w:val="00A17888"/>
    <w:rsid w:val="00A22601"/>
    <w:rsid w:val="00A31948"/>
    <w:rsid w:val="00A33908"/>
    <w:rsid w:val="00A34A32"/>
    <w:rsid w:val="00A35282"/>
    <w:rsid w:val="00A40ADA"/>
    <w:rsid w:val="00A43143"/>
    <w:rsid w:val="00A479FD"/>
    <w:rsid w:val="00A509F5"/>
    <w:rsid w:val="00A56D56"/>
    <w:rsid w:val="00A5731D"/>
    <w:rsid w:val="00A907EC"/>
    <w:rsid w:val="00A94EB8"/>
    <w:rsid w:val="00AA0A56"/>
    <w:rsid w:val="00AA6DF0"/>
    <w:rsid w:val="00AC750C"/>
    <w:rsid w:val="00AD0EE4"/>
    <w:rsid w:val="00AD1883"/>
    <w:rsid w:val="00AF410C"/>
    <w:rsid w:val="00B15D83"/>
    <w:rsid w:val="00B34E76"/>
    <w:rsid w:val="00B44CE8"/>
    <w:rsid w:val="00B46BE2"/>
    <w:rsid w:val="00B57FA6"/>
    <w:rsid w:val="00B654A8"/>
    <w:rsid w:val="00B77935"/>
    <w:rsid w:val="00B85039"/>
    <w:rsid w:val="00BB034D"/>
    <w:rsid w:val="00BC71C9"/>
    <w:rsid w:val="00BD5B52"/>
    <w:rsid w:val="00BE01A6"/>
    <w:rsid w:val="00BF3FEB"/>
    <w:rsid w:val="00C03635"/>
    <w:rsid w:val="00C0488E"/>
    <w:rsid w:val="00C07BAE"/>
    <w:rsid w:val="00C113AB"/>
    <w:rsid w:val="00C11522"/>
    <w:rsid w:val="00C1228C"/>
    <w:rsid w:val="00C14C0F"/>
    <w:rsid w:val="00C20780"/>
    <w:rsid w:val="00C210FC"/>
    <w:rsid w:val="00C2668A"/>
    <w:rsid w:val="00C406AD"/>
    <w:rsid w:val="00C5263F"/>
    <w:rsid w:val="00C55735"/>
    <w:rsid w:val="00C55A9B"/>
    <w:rsid w:val="00C62672"/>
    <w:rsid w:val="00C635B8"/>
    <w:rsid w:val="00C642DD"/>
    <w:rsid w:val="00C65D34"/>
    <w:rsid w:val="00C74234"/>
    <w:rsid w:val="00C84898"/>
    <w:rsid w:val="00C86B59"/>
    <w:rsid w:val="00C92B73"/>
    <w:rsid w:val="00C931EE"/>
    <w:rsid w:val="00CA1C29"/>
    <w:rsid w:val="00CB33DF"/>
    <w:rsid w:val="00CB6265"/>
    <w:rsid w:val="00CC72D1"/>
    <w:rsid w:val="00CD2186"/>
    <w:rsid w:val="00CD4470"/>
    <w:rsid w:val="00CD507E"/>
    <w:rsid w:val="00CD7388"/>
    <w:rsid w:val="00D03FFD"/>
    <w:rsid w:val="00D07B06"/>
    <w:rsid w:val="00D10280"/>
    <w:rsid w:val="00D2242E"/>
    <w:rsid w:val="00D250B9"/>
    <w:rsid w:val="00D37854"/>
    <w:rsid w:val="00D41E9C"/>
    <w:rsid w:val="00D46F4A"/>
    <w:rsid w:val="00D5755A"/>
    <w:rsid w:val="00D650CA"/>
    <w:rsid w:val="00D72A61"/>
    <w:rsid w:val="00D7670A"/>
    <w:rsid w:val="00D84276"/>
    <w:rsid w:val="00D96349"/>
    <w:rsid w:val="00D97CD0"/>
    <w:rsid w:val="00DA147A"/>
    <w:rsid w:val="00DA5068"/>
    <w:rsid w:val="00DA78E6"/>
    <w:rsid w:val="00DC652E"/>
    <w:rsid w:val="00DC7464"/>
    <w:rsid w:val="00DD2A0B"/>
    <w:rsid w:val="00DE3227"/>
    <w:rsid w:val="00DE3AB5"/>
    <w:rsid w:val="00DE5F04"/>
    <w:rsid w:val="00DE6375"/>
    <w:rsid w:val="00DF3F1B"/>
    <w:rsid w:val="00E0313F"/>
    <w:rsid w:val="00E3165F"/>
    <w:rsid w:val="00E371AA"/>
    <w:rsid w:val="00E44735"/>
    <w:rsid w:val="00E55432"/>
    <w:rsid w:val="00E6046F"/>
    <w:rsid w:val="00E72027"/>
    <w:rsid w:val="00E74388"/>
    <w:rsid w:val="00E761D5"/>
    <w:rsid w:val="00E86E39"/>
    <w:rsid w:val="00E90D04"/>
    <w:rsid w:val="00E917A9"/>
    <w:rsid w:val="00E937DC"/>
    <w:rsid w:val="00EB041D"/>
    <w:rsid w:val="00EB4F10"/>
    <w:rsid w:val="00EC122A"/>
    <w:rsid w:val="00EC59E2"/>
    <w:rsid w:val="00ED198C"/>
    <w:rsid w:val="00ED4312"/>
    <w:rsid w:val="00EE0B35"/>
    <w:rsid w:val="00EE5F3E"/>
    <w:rsid w:val="00EE7A5A"/>
    <w:rsid w:val="00EE7F07"/>
    <w:rsid w:val="00EF1065"/>
    <w:rsid w:val="00F1086F"/>
    <w:rsid w:val="00F147D7"/>
    <w:rsid w:val="00F21D40"/>
    <w:rsid w:val="00F31499"/>
    <w:rsid w:val="00F40A4E"/>
    <w:rsid w:val="00F4339D"/>
    <w:rsid w:val="00F53B2F"/>
    <w:rsid w:val="00F5520E"/>
    <w:rsid w:val="00F64AD9"/>
    <w:rsid w:val="00F758EB"/>
    <w:rsid w:val="00F759C3"/>
    <w:rsid w:val="00F77CE9"/>
    <w:rsid w:val="00F81D9A"/>
    <w:rsid w:val="00F83175"/>
    <w:rsid w:val="00F95B11"/>
    <w:rsid w:val="00F97D84"/>
    <w:rsid w:val="00FC1FA5"/>
    <w:rsid w:val="00FC74CC"/>
    <w:rsid w:val="00FD1A09"/>
    <w:rsid w:val="00FD400E"/>
    <w:rsid w:val="00FD5ECB"/>
    <w:rsid w:val="00FD6E00"/>
    <w:rsid w:val="00FE09AE"/>
    <w:rsid w:val="00FE1CA9"/>
    <w:rsid w:val="00FE2368"/>
    <w:rsid w:val="00FE4C3F"/>
    <w:rsid w:val="00FF4C24"/>
    <w:rsid w:val="00FF5E66"/>
    <w:rsid w:val="00FF7C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C42C4DF"/>
  <w15:chartTrackingRefBased/>
  <w15:docId w15:val="{1D43161A-AC76-4AE1-A159-9E44D15260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List Paragraph compact,Normal bullet 2,Paragraphe de liste 2,Reference list,Bullet list,Numbered List,List Paragraph1,1st level - Bullet List Paragraph,Lettre d'introduction,Paragraph,Bullet EY,List Paragraph11,Normal bullet 21,List L1,L"/>
    <w:basedOn w:val="Normalny"/>
    <w:link w:val="AkapitzlistZnak"/>
    <w:uiPriority w:val="34"/>
    <w:qFormat/>
    <w:rsid w:val="008601A0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E6046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6046F"/>
  </w:style>
  <w:style w:type="paragraph" w:styleId="Stopka">
    <w:name w:val="footer"/>
    <w:basedOn w:val="Normalny"/>
    <w:link w:val="StopkaZnak"/>
    <w:uiPriority w:val="99"/>
    <w:unhideWhenUsed/>
    <w:rsid w:val="00E6046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6046F"/>
  </w:style>
  <w:style w:type="paragraph" w:customStyle="1" w:styleId="BulletedList">
    <w:name w:val="Bulleted List"/>
    <w:uiPriority w:val="12"/>
    <w:qFormat/>
    <w:rsid w:val="002E16D5"/>
    <w:pPr>
      <w:numPr>
        <w:numId w:val="6"/>
      </w:numPr>
      <w:spacing w:after="60" w:line="260" w:lineRule="exact"/>
      <w:jc w:val="both"/>
    </w:pPr>
    <w:rPr>
      <w:color w:val="000000" w:themeColor="text1"/>
      <w:kern w:val="0"/>
      <w:sz w:val="20"/>
      <w:lang w:val="en-GB"/>
      <w14:ligatures w14:val="none"/>
    </w:rPr>
  </w:style>
  <w:style w:type="paragraph" w:styleId="Tekstprzypisudolnego">
    <w:name w:val="footnote text"/>
    <w:aliases w:val="Schriftart: 9 pt,Schriftart: 10 pt,Schriftart: 8 pt,WB-Fußnotentext,FoodNote,ft,Footnote text,Footnote Text Char Char,Footnote Text Char1 Char Char,Footnote Text Char Char Char Char,fn,f,Char,Voetnoottekst Char,Footnote Text Char1"/>
    <w:basedOn w:val="Normalny"/>
    <w:link w:val="TekstprzypisudolnegoZnak"/>
    <w:uiPriority w:val="99"/>
    <w:unhideWhenUsed/>
    <w:qFormat/>
    <w:rsid w:val="002E16D5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aliases w:val="Schriftart: 9 pt Znak,Schriftart: 10 pt Znak,Schriftart: 8 pt Znak,WB-Fußnotentext Znak,FoodNote Znak,ft Znak,Footnote text Znak,Footnote Text Char Char Znak,Footnote Text Char1 Char Char Znak,fn Znak,f Znak,Char Znak"/>
    <w:basedOn w:val="Domylnaczcionkaakapitu"/>
    <w:link w:val="Tekstprzypisudolnego"/>
    <w:uiPriority w:val="99"/>
    <w:qFormat/>
    <w:rsid w:val="002E16D5"/>
    <w:rPr>
      <w:sz w:val="20"/>
      <w:szCs w:val="20"/>
    </w:rPr>
  </w:style>
  <w:style w:type="character" w:styleId="Odwoanieprzypisudolnego">
    <w:name w:val="footnote reference"/>
    <w:aliases w:val="Footnote,Footnote number,Footnote symbol,Footnote Reference Number,Footnote reference number,Times 10 Point,Exposant 3 Point,Footnote Reference Superscript,EN Footnote Reference,note TESI,Voetnootverwijzing,fr,o,FR,FR1,SUPERS"/>
    <w:basedOn w:val="Domylnaczcionkaakapitu"/>
    <w:link w:val="FootnotesymbolCarZchn"/>
    <w:uiPriority w:val="99"/>
    <w:unhideWhenUsed/>
    <w:qFormat/>
    <w:rsid w:val="002E16D5"/>
    <w:rPr>
      <w:vertAlign w:val="superscript"/>
    </w:rPr>
  </w:style>
  <w:style w:type="paragraph" w:styleId="Poprawka">
    <w:name w:val="Revision"/>
    <w:hidden/>
    <w:uiPriority w:val="99"/>
    <w:semiHidden/>
    <w:rsid w:val="00A43143"/>
    <w:pPr>
      <w:spacing w:after="0" w:line="240" w:lineRule="auto"/>
    </w:pPr>
  </w:style>
  <w:style w:type="character" w:customStyle="1" w:styleId="AkapitzlistZnak">
    <w:name w:val="Akapit z listą Znak"/>
    <w:aliases w:val="List Paragraph compact Znak,Normal bullet 2 Znak,Paragraphe de liste 2 Znak,Reference list Znak,Bullet list Znak,Numbered List Znak,List Paragraph1 Znak,1st level - Bullet List Paragraph Znak,Lettre d'introduction Znak,Paragraph Znak"/>
    <w:link w:val="Akapitzlist"/>
    <w:uiPriority w:val="34"/>
    <w:qFormat/>
    <w:locked/>
    <w:rsid w:val="002D420F"/>
  </w:style>
  <w:style w:type="character" w:styleId="Hipercze">
    <w:name w:val="Hyperlink"/>
    <w:basedOn w:val="Domylnaczcionkaakapitu"/>
    <w:uiPriority w:val="99"/>
    <w:unhideWhenUsed/>
    <w:rsid w:val="002D420F"/>
    <w:rPr>
      <w:color w:val="0563C1" w:themeColor="hyperlink"/>
      <w:u w:val="single"/>
    </w:r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06109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:lang w:eastAsia="pl-PL"/>
      <w14:ligatures w14:val="none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06109B"/>
    <w:rPr>
      <w:rFonts w:ascii="Courier New" w:eastAsia="Times New Roman" w:hAnsi="Courier New" w:cs="Courier New"/>
      <w:kern w:val="0"/>
      <w:sz w:val="20"/>
      <w:szCs w:val="20"/>
      <w:lang w:eastAsia="pl-PL"/>
      <w14:ligatures w14:val="none"/>
    </w:rPr>
  </w:style>
  <w:style w:type="character" w:customStyle="1" w:styleId="y2iqfc">
    <w:name w:val="y2iqfc"/>
    <w:basedOn w:val="Domylnaczcionkaakapitu"/>
    <w:rsid w:val="0006109B"/>
  </w:style>
  <w:style w:type="character" w:styleId="Nierozpoznanawzmianka">
    <w:name w:val="Unresolved Mention"/>
    <w:basedOn w:val="Domylnaczcionkaakapitu"/>
    <w:uiPriority w:val="99"/>
    <w:semiHidden/>
    <w:unhideWhenUsed/>
    <w:rsid w:val="00112B14"/>
    <w:rPr>
      <w:color w:val="605E5C"/>
      <w:shd w:val="clear" w:color="auto" w:fill="E1DFDD"/>
    </w:rPr>
  </w:style>
  <w:style w:type="paragraph" w:customStyle="1" w:styleId="Default">
    <w:name w:val="Default"/>
    <w:rsid w:val="00316847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  <w14:ligatures w14:val="none"/>
    </w:rPr>
  </w:style>
  <w:style w:type="paragraph" w:customStyle="1" w:styleId="FootnotesymbolCarZchn">
    <w:name w:val="Footnote symbol Car Zchn"/>
    <w:aliases w:val="Footnote Car Zchn,Times 10 Point Car Zchn,Exposant 3 Point Car Zchn,Footnote Reference Superscript Car Zchn,Char Char Char Char Char Car Zchn,BVI fnr Car Zchn,SUPERS Car Zchn"/>
    <w:basedOn w:val="Normalny"/>
    <w:link w:val="Odwoanieprzypisudolnego"/>
    <w:uiPriority w:val="99"/>
    <w:rsid w:val="00316847"/>
    <w:pPr>
      <w:spacing w:line="240" w:lineRule="exact"/>
      <w:jc w:val="both"/>
    </w:pPr>
    <w:rPr>
      <w:vertAlign w:val="superscript"/>
    </w:rPr>
  </w:style>
  <w:style w:type="paragraph" w:styleId="NormalnyWeb">
    <w:name w:val="Normal (Web)"/>
    <w:basedOn w:val="Normalny"/>
    <w:uiPriority w:val="99"/>
    <w:unhideWhenUsed/>
    <w:rsid w:val="00C557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  <w14:ligatures w14:val="none"/>
    </w:rPr>
  </w:style>
  <w:style w:type="character" w:styleId="UyteHipercze">
    <w:name w:val="FollowedHyperlink"/>
    <w:basedOn w:val="Domylnaczcionkaakapitu"/>
    <w:uiPriority w:val="99"/>
    <w:semiHidden/>
    <w:unhideWhenUsed/>
    <w:rsid w:val="00236424"/>
    <w:rPr>
      <w:color w:val="954F72" w:themeColor="followedHyperlink"/>
      <w:u w:val="single"/>
    </w:rPr>
  </w:style>
  <w:style w:type="character" w:styleId="Pogrubienie">
    <w:name w:val="Strong"/>
    <w:basedOn w:val="Domylnaczcionkaakapitu"/>
    <w:uiPriority w:val="22"/>
    <w:qFormat/>
    <w:rsid w:val="00AD0EE4"/>
    <w:rPr>
      <w:b/>
      <w:bCs/>
    </w:rPr>
  </w:style>
  <w:style w:type="paragraph" w:styleId="Zwykytekst">
    <w:name w:val="Plain Text"/>
    <w:basedOn w:val="Normalny"/>
    <w:link w:val="ZwykytekstZnak"/>
    <w:uiPriority w:val="99"/>
    <w:unhideWhenUsed/>
    <w:rsid w:val="00EB4F10"/>
    <w:pPr>
      <w:spacing w:after="0" w:line="240" w:lineRule="auto"/>
    </w:pPr>
    <w:rPr>
      <w:rFonts w:ascii="Calibri" w:hAnsi="Calibri" w:cs="Times New Roman"/>
      <w:kern w:val="0"/>
      <w14:ligatures w14:val="none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EB4F10"/>
    <w:rPr>
      <w:rFonts w:ascii="Calibri" w:hAnsi="Calibri" w:cs="Times New Roman"/>
      <w:kern w:val="0"/>
      <w14:ligatures w14:val="none"/>
    </w:rPr>
  </w:style>
  <w:style w:type="character" w:styleId="Uwydatnienie">
    <w:name w:val="Emphasis"/>
    <w:basedOn w:val="Domylnaczcionkaakapitu"/>
    <w:uiPriority w:val="20"/>
    <w:qFormat/>
    <w:rsid w:val="001700C5"/>
    <w:rPr>
      <w:i/>
      <w:iCs/>
    </w:rPr>
  </w:style>
  <w:style w:type="table" w:styleId="Tabela-Siatka">
    <w:name w:val="Table Grid"/>
    <w:basedOn w:val="Standardowy"/>
    <w:uiPriority w:val="39"/>
    <w:rsid w:val="00104A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odstpw">
    <w:name w:val="No Spacing"/>
    <w:uiPriority w:val="1"/>
    <w:qFormat/>
    <w:rsid w:val="00283E2F"/>
    <w:pPr>
      <w:spacing w:after="0" w:line="240" w:lineRule="auto"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513D9D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513D9D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513D9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019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87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74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44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44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62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7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07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4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14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05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0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18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92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0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40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CA0E2D-0E37-4D79-A52A-B974458767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6</Words>
  <Characters>1418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łek Izabela</dc:creator>
  <cp:keywords/>
  <dc:description/>
  <cp:lastModifiedBy>Korotkiewicz Martyna</cp:lastModifiedBy>
  <cp:revision>2</cp:revision>
  <cp:lastPrinted>2024-08-06T11:28:00Z</cp:lastPrinted>
  <dcterms:created xsi:type="dcterms:W3CDTF">2025-08-28T13:35:00Z</dcterms:created>
  <dcterms:modified xsi:type="dcterms:W3CDTF">2025-08-28T1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4f0e1b7d99665a5df23345ad5c2df906420c612079f17e7d5eff7e862104b87</vt:lpwstr>
  </property>
</Properties>
</file>